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3FFF0" w14:textId="77777777" w:rsidR="00D92A6F" w:rsidRPr="00EF0E30" w:rsidRDefault="00D92A6F">
      <w:pPr>
        <w:jc w:val="right"/>
      </w:pPr>
      <w:r w:rsidRPr="00EF0E30">
        <w:rPr>
          <w:rFonts w:hint="eastAsia"/>
        </w:rPr>
        <w:t>様式</w:t>
      </w:r>
      <w:r w:rsidR="00C6452F" w:rsidRPr="00EF0E30">
        <w:rPr>
          <w:rFonts w:hint="eastAsia"/>
        </w:rPr>
        <w:t>５</w:t>
      </w:r>
    </w:p>
    <w:p w14:paraId="797E4F4F" w14:textId="77777777" w:rsidR="001C4A8D" w:rsidRPr="00EF0E30" w:rsidRDefault="001C4A8D" w:rsidP="001C4A8D"/>
    <w:p w14:paraId="7DB58195" w14:textId="77777777" w:rsidR="00D92A6F" w:rsidRPr="00EF0E30" w:rsidRDefault="00B25F06">
      <w:pPr>
        <w:jc w:val="center"/>
        <w:rPr>
          <w:rFonts w:ascii="HGPｺﾞｼｯｸE" w:eastAsia="HGPｺﾞｼｯｸE" w:hAnsi="HGPｺﾞｼｯｸE"/>
          <w:sz w:val="28"/>
          <w:szCs w:val="28"/>
        </w:rPr>
      </w:pPr>
      <w:r w:rsidRPr="00EF0E30">
        <w:rPr>
          <w:rFonts w:ascii="HGPｺﾞｼｯｸE" w:eastAsia="HGPｺﾞｼｯｸE" w:hAnsi="HGPｺﾞｼｯｸE" w:hint="eastAsia"/>
          <w:sz w:val="28"/>
          <w:szCs w:val="28"/>
        </w:rPr>
        <w:t>誓　　約</w:t>
      </w:r>
      <w:r w:rsidR="00D92A6F" w:rsidRPr="00EF0E30">
        <w:rPr>
          <w:rFonts w:ascii="HGPｺﾞｼｯｸE" w:eastAsia="HGPｺﾞｼｯｸE" w:hAnsi="HGPｺﾞｼｯｸE" w:hint="eastAsia"/>
          <w:sz w:val="28"/>
          <w:szCs w:val="28"/>
        </w:rPr>
        <w:t xml:space="preserve">　　書</w:t>
      </w:r>
    </w:p>
    <w:p w14:paraId="373922F2" w14:textId="77777777" w:rsidR="00D92A6F" w:rsidRPr="00EF0E30" w:rsidRDefault="00D92A6F"/>
    <w:p w14:paraId="25FE7475" w14:textId="77777777" w:rsidR="00D92A6F" w:rsidRPr="00EF0E30" w:rsidRDefault="00D92A6F" w:rsidP="00B25F06">
      <w:pPr>
        <w:pStyle w:val="a3"/>
        <w:ind w:leftChars="2700" w:left="5670" w:firstLineChars="200" w:firstLine="420"/>
      </w:pPr>
      <w:r w:rsidRPr="00EF0E30">
        <w:rPr>
          <w:rFonts w:hint="eastAsia"/>
        </w:rPr>
        <w:t xml:space="preserve">　　年　　月　　日</w:t>
      </w:r>
    </w:p>
    <w:p w14:paraId="2DC67E7A" w14:textId="77777777" w:rsidR="00D92A6F" w:rsidRPr="00EF0E30" w:rsidRDefault="00D92A6F"/>
    <w:p w14:paraId="32EEDD39" w14:textId="2EA16576" w:rsidR="00CF3ED9" w:rsidRPr="00EF0E30" w:rsidRDefault="00582A7B" w:rsidP="000E1D80">
      <w:pPr>
        <w:rPr>
          <w:rFonts w:ascii="Century"/>
        </w:rPr>
      </w:pPr>
      <w:r w:rsidRPr="00EF0E30">
        <w:rPr>
          <w:rFonts w:ascii="Century" w:hint="eastAsia"/>
        </w:rPr>
        <w:t>公益財団法人愛知・名古屋アジア・アジアパラ競技大会組織委員会</w:t>
      </w:r>
    </w:p>
    <w:p w14:paraId="10A99173" w14:textId="77777777" w:rsidR="000E1D80" w:rsidRPr="00EF0E30" w:rsidRDefault="00EE09A3" w:rsidP="00CF3ED9">
      <w:pPr>
        <w:ind w:firstLineChars="100" w:firstLine="210"/>
        <w:rPr>
          <w:rFonts w:ascii="Century"/>
        </w:rPr>
      </w:pPr>
      <w:r w:rsidRPr="00EF0E30">
        <w:rPr>
          <w:rFonts w:ascii="Century" w:hint="eastAsia"/>
        </w:rPr>
        <w:t>会長</w:t>
      </w:r>
      <w:r w:rsidR="000E1D80" w:rsidRPr="00EF0E30">
        <w:rPr>
          <w:rFonts w:ascii="Century" w:hint="eastAsia"/>
        </w:rPr>
        <w:t xml:space="preserve">　大村</w:t>
      </w:r>
      <w:r w:rsidR="00CF3ED9" w:rsidRPr="00EF0E30">
        <w:rPr>
          <w:rFonts w:ascii="Century" w:hint="eastAsia"/>
        </w:rPr>
        <w:t xml:space="preserve">　</w:t>
      </w:r>
      <w:r w:rsidR="000E1D80" w:rsidRPr="00EF0E30">
        <w:rPr>
          <w:rFonts w:ascii="Century" w:hint="eastAsia"/>
        </w:rPr>
        <w:t>秀章　殿</w:t>
      </w:r>
      <w:r w:rsidR="000E1D80" w:rsidRPr="00EF0E30">
        <w:rPr>
          <w:rFonts w:ascii="Century" w:hint="eastAsia"/>
        </w:rPr>
        <w:t xml:space="preserve"> </w:t>
      </w:r>
    </w:p>
    <w:p w14:paraId="543DB607" w14:textId="77777777" w:rsidR="00D92A6F" w:rsidRPr="00EF0E30" w:rsidRDefault="00D92A6F"/>
    <w:p w14:paraId="5E7D0ECC" w14:textId="77777777" w:rsidR="0062627A" w:rsidRPr="00EF0E30" w:rsidRDefault="0062627A" w:rsidP="0062627A">
      <w:pPr>
        <w:ind w:leftChars="1800" w:left="3780"/>
      </w:pPr>
      <w:r w:rsidRPr="00EF0E30">
        <w:rPr>
          <w:rFonts w:hint="eastAsia"/>
        </w:rPr>
        <w:t>住　　所</w:t>
      </w:r>
    </w:p>
    <w:p w14:paraId="7EAD834B" w14:textId="77777777" w:rsidR="0062627A" w:rsidRPr="00EF0E30" w:rsidRDefault="0062627A" w:rsidP="0062627A">
      <w:pPr>
        <w:ind w:leftChars="1800" w:left="3780"/>
      </w:pPr>
      <w:r w:rsidRPr="00EF0E30">
        <w:rPr>
          <w:rFonts w:hint="eastAsia"/>
          <w:spacing w:val="-20"/>
          <w:w w:val="90"/>
        </w:rPr>
        <w:t>商号又は名称</w:t>
      </w:r>
    </w:p>
    <w:p w14:paraId="6192D69F" w14:textId="77777777" w:rsidR="0062627A" w:rsidRPr="00EF0E30" w:rsidRDefault="0062627A" w:rsidP="0062627A">
      <w:pPr>
        <w:ind w:leftChars="1800" w:left="3780"/>
      </w:pPr>
      <w:r w:rsidRPr="00EF0E30">
        <w:rPr>
          <w:rFonts w:hint="eastAsia"/>
          <w:spacing w:val="-20"/>
          <w:w w:val="90"/>
        </w:rPr>
        <w:t>代表者職氏名</w:t>
      </w:r>
      <w:r w:rsidRPr="00EF0E30">
        <w:rPr>
          <w:rFonts w:hint="eastAsia"/>
        </w:rPr>
        <w:t xml:space="preserve">　　　　　　　　　　　　　　　　</w:t>
      </w:r>
    </w:p>
    <w:p w14:paraId="59406DB3" w14:textId="77777777" w:rsidR="00A92045" w:rsidRPr="00EF0E30" w:rsidRDefault="00A92045"/>
    <w:p w14:paraId="17BD4100" w14:textId="3839CE0B" w:rsidR="009A3656" w:rsidRPr="00EF0E30" w:rsidRDefault="008D1D38" w:rsidP="008D1D38">
      <w:pPr>
        <w:jc w:val="center"/>
      </w:pPr>
      <w:r w:rsidRPr="00EF0E30">
        <w:rPr>
          <w:rFonts w:hint="eastAsia"/>
        </w:rPr>
        <w:t xml:space="preserve">案件名称　　</w:t>
      </w:r>
      <w:r w:rsidR="005F5920" w:rsidRPr="005F5920">
        <w:rPr>
          <w:rFonts w:hint="eastAsia"/>
        </w:rPr>
        <w:t>2023年度4月に向けた組織委員会ネットワーク機器等の設定及び賃貸借業務</w:t>
      </w:r>
    </w:p>
    <w:p w14:paraId="52734FBA" w14:textId="77777777" w:rsidR="00571514" w:rsidRPr="00EF0E30" w:rsidRDefault="00571514"/>
    <w:p w14:paraId="6A73F5B0" w14:textId="3C1FAF44" w:rsidR="00790423" w:rsidRPr="00EF0E30" w:rsidRDefault="00790423" w:rsidP="00790423">
      <w:r w:rsidRPr="00EF0E30">
        <w:rPr>
          <w:rFonts w:hint="eastAsia"/>
        </w:rPr>
        <w:t>１　当社は、現在、次のア、イのうちどちらかを満たしております。</w:t>
      </w:r>
    </w:p>
    <w:p w14:paraId="7DA55D04" w14:textId="2378045D" w:rsidR="00790423" w:rsidRPr="00EF0E30" w:rsidRDefault="00790423" w:rsidP="00BF40B0">
      <w:pPr>
        <w:ind w:leftChars="100" w:left="420" w:hangingChars="100" w:hanging="210"/>
      </w:pPr>
      <w:r w:rsidRPr="00EF0E30">
        <w:rPr>
          <w:rFonts w:hint="eastAsia"/>
        </w:rPr>
        <w:t xml:space="preserve">ア　</w:t>
      </w:r>
      <w:r w:rsidR="00EF0E30" w:rsidRPr="00EF0E30">
        <w:rPr>
          <w:rFonts w:hint="eastAsia"/>
        </w:rPr>
        <w:t>令和</w:t>
      </w:r>
      <w:r w:rsidR="008012A4">
        <w:rPr>
          <w:rFonts w:hint="eastAsia"/>
        </w:rPr>
        <w:t>4</w:t>
      </w:r>
      <w:r w:rsidR="00EF0E30" w:rsidRPr="00EF0E30">
        <w:rPr>
          <w:rFonts w:hint="eastAsia"/>
        </w:rPr>
        <w:t>・</w:t>
      </w:r>
      <w:r w:rsidR="008012A4">
        <w:rPr>
          <w:rFonts w:hint="eastAsia"/>
        </w:rPr>
        <w:t>5</w:t>
      </w:r>
      <w:r w:rsidR="00EF0E30" w:rsidRPr="00EF0E30">
        <w:rPr>
          <w:rFonts w:hint="eastAsia"/>
        </w:rPr>
        <w:t>年度愛知県入札参加資格者名簿（物品等）</w:t>
      </w:r>
      <w:r w:rsidRPr="00EF0E30">
        <w:rPr>
          <w:rFonts w:hint="eastAsia"/>
        </w:rPr>
        <w:t>の「業務（大分類）03.役務の提供等」において「営業種目（中分類）11.リース・レンタル」に登載されている者であること。</w:t>
      </w:r>
    </w:p>
    <w:p w14:paraId="4BEE5ADD" w14:textId="6C04076E" w:rsidR="00790423" w:rsidRPr="00EF0E30" w:rsidRDefault="00790423" w:rsidP="00BF40B0">
      <w:pPr>
        <w:ind w:leftChars="100" w:left="420" w:hangingChars="100" w:hanging="210"/>
      </w:pPr>
      <w:r w:rsidRPr="00EF0E30">
        <w:rPr>
          <w:rFonts w:hint="eastAsia"/>
        </w:rPr>
        <w:t>イ　令和</w:t>
      </w:r>
      <w:r w:rsidR="00FB5F9F">
        <w:rPr>
          <w:rFonts w:hint="eastAsia"/>
        </w:rPr>
        <w:t>3</w:t>
      </w:r>
      <w:r w:rsidRPr="00EF0E30">
        <w:rPr>
          <w:rFonts w:hint="eastAsia"/>
        </w:rPr>
        <w:t>年度及び令和</w:t>
      </w:r>
      <w:r w:rsidR="00FB5F9F">
        <w:rPr>
          <w:rFonts w:hint="eastAsia"/>
        </w:rPr>
        <w:t>4</w:t>
      </w:r>
      <w:r w:rsidRPr="00EF0E30">
        <w:rPr>
          <w:rFonts w:hint="eastAsia"/>
        </w:rPr>
        <w:t>年度名古屋市競争入札参加資格審査において、申請区分「物件の買入れ又は物件の借入れ」の品目「物件の借入れ」の競争入札参加資格を有すると認定された者であること。</w:t>
      </w:r>
    </w:p>
    <w:p w14:paraId="7A63BDA2" w14:textId="77777777" w:rsidR="00790423" w:rsidRPr="00C95F1F" w:rsidRDefault="00790423" w:rsidP="00790423"/>
    <w:p w14:paraId="1220A63B" w14:textId="055614F7" w:rsidR="00790423" w:rsidRPr="00EF0E30" w:rsidRDefault="00790423" w:rsidP="00790423">
      <w:r w:rsidRPr="00EF0E30">
        <w:rPr>
          <w:rFonts w:hint="eastAsia"/>
        </w:rPr>
        <w:t>２　当社は、地方自治法施行令（昭和22年政令第16号）第167条の</w:t>
      </w:r>
      <w:r w:rsidR="008012A4">
        <w:rPr>
          <w:rFonts w:hint="eastAsia"/>
        </w:rPr>
        <w:t>4</w:t>
      </w:r>
      <w:r w:rsidRPr="00EF0E30">
        <w:rPr>
          <w:rFonts w:hint="eastAsia"/>
        </w:rPr>
        <w:t>の規定に該当しません。</w:t>
      </w:r>
    </w:p>
    <w:p w14:paraId="2F13230F" w14:textId="77777777" w:rsidR="00790423" w:rsidRPr="00EF0E30" w:rsidRDefault="00790423" w:rsidP="00790423"/>
    <w:p w14:paraId="0995E607" w14:textId="092071AF" w:rsidR="00790423" w:rsidRPr="00EF0E30" w:rsidRDefault="00790423" w:rsidP="00BF40B0">
      <w:pPr>
        <w:ind w:left="210" w:hangingChars="100" w:hanging="210"/>
      </w:pPr>
      <w:r w:rsidRPr="00EF0E30">
        <w:rPr>
          <w:rFonts w:hint="eastAsia"/>
        </w:rPr>
        <w:t>３　当社は、会社更生法（平成14年法律第154号）に基づき更生手続開始の申立てがなされている者（同法に基づく更生手続開始の決定後、</w:t>
      </w:r>
      <w:r w:rsidR="008012A4">
        <w:rPr>
          <w:rFonts w:hint="eastAsia"/>
        </w:rPr>
        <w:t>1</w:t>
      </w:r>
      <w:r w:rsidRPr="00EF0E30">
        <w:rPr>
          <w:rFonts w:hint="eastAsia"/>
        </w:rPr>
        <w:t>に掲げる入札参加資格の登録又は認定を受けている者を除く。）に該当しません。</w:t>
      </w:r>
    </w:p>
    <w:p w14:paraId="3EB683F9" w14:textId="77777777" w:rsidR="00D2303E" w:rsidRPr="00EF0E30" w:rsidRDefault="00D2303E" w:rsidP="00790423"/>
    <w:p w14:paraId="56A63DAF" w14:textId="6C39AD98" w:rsidR="00790423" w:rsidRPr="00EF0E30" w:rsidRDefault="00790423" w:rsidP="00BF40B0">
      <w:pPr>
        <w:ind w:left="210" w:hangingChars="100" w:hanging="210"/>
      </w:pPr>
      <w:r w:rsidRPr="00EF0E30">
        <w:rPr>
          <w:rFonts w:hint="eastAsia"/>
        </w:rPr>
        <w:t>４　当社は、民事再生法（平成11年法律第225号）に基づき再生手続開始の申立てがなされている者（同法に基づく再生手続開始の決定後、</w:t>
      </w:r>
      <w:r w:rsidR="008012A4">
        <w:rPr>
          <w:rFonts w:hint="eastAsia"/>
        </w:rPr>
        <w:t>1</w:t>
      </w:r>
      <w:r w:rsidRPr="00EF0E30">
        <w:rPr>
          <w:rFonts w:hint="eastAsia"/>
        </w:rPr>
        <w:t>に掲げる入札参加資格の登録又は認定を受けている者を除く。）に該当しません。</w:t>
      </w:r>
    </w:p>
    <w:p w14:paraId="4B69C653" w14:textId="77777777" w:rsidR="00790423" w:rsidRPr="00EF0E30" w:rsidRDefault="00790423" w:rsidP="00790423"/>
    <w:p w14:paraId="15CAA49E" w14:textId="3D1846EC" w:rsidR="00790423" w:rsidRPr="00EF0E30" w:rsidRDefault="00790423" w:rsidP="00BF40B0">
      <w:pPr>
        <w:ind w:left="210" w:hangingChars="100" w:hanging="210"/>
      </w:pPr>
      <w:r w:rsidRPr="00EF0E30">
        <w:rPr>
          <w:rFonts w:hint="eastAsia"/>
        </w:rPr>
        <w:t>５　当社は、現在、愛知県又は名古屋市から、工事又は製造の請負、設計、測量等の委託、物件の買入れ等に係る資格停止の措置を受けていません。</w:t>
      </w:r>
    </w:p>
    <w:p w14:paraId="748B7C3D" w14:textId="77777777" w:rsidR="00790423" w:rsidRPr="00EF0E30" w:rsidRDefault="00790423" w:rsidP="00790423"/>
    <w:p w14:paraId="0CC653A3" w14:textId="44BD6DC5" w:rsidR="00790423" w:rsidRPr="00EF0E30" w:rsidRDefault="00790423" w:rsidP="00BF40B0">
      <w:pPr>
        <w:ind w:left="210" w:hangingChars="100" w:hanging="210"/>
      </w:pPr>
      <w:r w:rsidRPr="00EF0E30">
        <w:rPr>
          <w:rFonts w:hint="eastAsia"/>
        </w:rPr>
        <w:t>６　当社は、現在、「愛知県の行う事務及び事業からの暴力団排除に関する合意書」（平成24年</w:t>
      </w:r>
      <w:r w:rsidR="008012A4">
        <w:rPr>
          <w:rFonts w:hint="eastAsia"/>
        </w:rPr>
        <w:t>6</w:t>
      </w:r>
      <w:r w:rsidRPr="00EF0E30">
        <w:rPr>
          <w:rFonts w:hint="eastAsia"/>
        </w:rPr>
        <w:t>月29日付愛知県知事・愛知県警察本部長締結）に基づく排除措置を受けていないこと並びに「名古屋市が行う契約等からの暴力団関係事業者の排除に関する合意書」（平成20年</w:t>
      </w:r>
      <w:r w:rsidR="008012A4">
        <w:rPr>
          <w:rFonts w:hint="eastAsia"/>
        </w:rPr>
        <w:t>1</w:t>
      </w:r>
      <w:r w:rsidRPr="00EF0E30">
        <w:rPr>
          <w:rFonts w:hint="eastAsia"/>
        </w:rPr>
        <w:t>月28日付名</w:t>
      </w:r>
      <w:r w:rsidRPr="00EF0E30">
        <w:rPr>
          <w:rFonts w:hint="eastAsia"/>
        </w:rPr>
        <w:lastRenderedPageBreak/>
        <w:t>古屋市長等・愛知県警察本部長締結）及び「名古屋市が行う調達契約等からの暴力団関係事業者の排除に関する取扱要綱」（19財契第103号）に基づく排除措置の期間がない者であります。</w:t>
      </w:r>
    </w:p>
    <w:p w14:paraId="14FEA138" w14:textId="77777777" w:rsidR="00790423" w:rsidRPr="00EF0E30" w:rsidRDefault="00790423" w:rsidP="00790423"/>
    <w:p w14:paraId="2F835D7F" w14:textId="0CEE71EE" w:rsidR="00790423" w:rsidRPr="00EF0E30" w:rsidRDefault="00790423" w:rsidP="00790423">
      <w:r w:rsidRPr="00EF0E30">
        <w:rPr>
          <w:rFonts w:hint="eastAsia"/>
        </w:rPr>
        <w:t>７　当社は、現在、国税及び地方税を滞納して</w:t>
      </w:r>
      <w:r w:rsidR="001F5F96" w:rsidRPr="00EF0E30">
        <w:rPr>
          <w:rFonts w:hint="eastAsia"/>
        </w:rPr>
        <w:t>おりません</w:t>
      </w:r>
      <w:r w:rsidRPr="00EF0E30">
        <w:rPr>
          <w:rFonts w:hint="eastAsia"/>
        </w:rPr>
        <w:t>。</w:t>
      </w:r>
    </w:p>
    <w:p w14:paraId="25D64AA7" w14:textId="77777777" w:rsidR="001F5F96" w:rsidRPr="00EF0E30" w:rsidRDefault="001F5F96" w:rsidP="00790423"/>
    <w:p w14:paraId="5B5098A2" w14:textId="77777777" w:rsidR="00A92045" w:rsidRPr="00EF0E30" w:rsidRDefault="00A92045" w:rsidP="00682C3F">
      <w:pPr>
        <w:ind w:leftChars="100" w:left="210"/>
      </w:pPr>
      <w:r w:rsidRPr="00EF0E30">
        <w:rPr>
          <w:rFonts w:hint="eastAsia"/>
        </w:rPr>
        <w:t>以上のこと及び提出した書類について事実と相違ないことを誓約します。</w:t>
      </w:r>
    </w:p>
    <w:p w14:paraId="3DFC59BD" w14:textId="77777777" w:rsidR="0000102A" w:rsidRDefault="00A92045" w:rsidP="00B25F06">
      <w:pPr>
        <w:ind w:left="210" w:hangingChars="100" w:hanging="210"/>
      </w:pPr>
      <w:r w:rsidRPr="00EF0E30">
        <w:rPr>
          <w:rFonts w:hint="eastAsia"/>
        </w:rPr>
        <w:t xml:space="preserve">　なお、事実と相違している場合は、いかなる不利益な取扱いを受けても異議を申立てません。また、それにより、損害を与えた場合は無条件で賠償します。</w:t>
      </w:r>
    </w:p>
    <w:sectPr w:rsidR="0000102A" w:rsidSect="00066458">
      <w:pgSz w:w="11906" w:h="16838" w:code="9"/>
      <w:pgMar w:top="1418" w:right="1418" w:bottom="1134" w:left="1418" w:header="851" w:footer="992" w:gutter="0"/>
      <w:cols w:space="425"/>
      <w:docGrid w:type="linesAndChars" w:linePitch="3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34992" w14:textId="77777777" w:rsidR="003D1C8C" w:rsidRDefault="003D1C8C" w:rsidP="00DB10DC">
      <w:r>
        <w:separator/>
      </w:r>
    </w:p>
  </w:endnote>
  <w:endnote w:type="continuationSeparator" w:id="0">
    <w:p w14:paraId="25D3B4F3" w14:textId="77777777" w:rsidR="003D1C8C" w:rsidRDefault="003D1C8C" w:rsidP="00DB1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GPｺﾞｼｯｸE">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0BE21" w14:textId="77777777" w:rsidR="003D1C8C" w:rsidRDefault="003D1C8C" w:rsidP="00DB10DC">
      <w:r>
        <w:separator/>
      </w:r>
    </w:p>
  </w:footnote>
  <w:footnote w:type="continuationSeparator" w:id="0">
    <w:p w14:paraId="2B6B763D" w14:textId="77777777" w:rsidR="003D1C8C" w:rsidRDefault="003D1C8C" w:rsidP="00DB10D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37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MLI0NTKytDAyNTVW0lEKTi0uzszPAykwqgUADEe+8CwAAAA="/>
  </w:docVars>
  <w:rsids>
    <w:rsidRoot w:val="0040171D"/>
    <w:rsid w:val="0000102A"/>
    <w:rsid w:val="0000417B"/>
    <w:rsid w:val="00023886"/>
    <w:rsid w:val="000315DD"/>
    <w:rsid w:val="00042084"/>
    <w:rsid w:val="00046A06"/>
    <w:rsid w:val="00066458"/>
    <w:rsid w:val="000721F3"/>
    <w:rsid w:val="000C26FD"/>
    <w:rsid w:val="000E1D80"/>
    <w:rsid w:val="0010267F"/>
    <w:rsid w:val="00134020"/>
    <w:rsid w:val="00164BDC"/>
    <w:rsid w:val="001C4A8D"/>
    <w:rsid w:val="001F5F96"/>
    <w:rsid w:val="00204341"/>
    <w:rsid w:val="002049A7"/>
    <w:rsid w:val="00204D72"/>
    <w:rsid w:val="002377B4"/>
    <w:rsid w:val="00240F33"/>
    <w:rsid w:val="00247084"/>
    <w:rsid w:val="00250A78"/>
    <w:rsid w:val="00255BE0"/>
    <w:rsid w:val="00277FC3"/>
    <w:rsid w:val="002A3BBF"/>
    <w:rsid w:val="003025B6"/>
    <w:rsid w:val="00326947"/>
    <w:rsid w:val="00363A67"/>
    <w:rsid w:val="00391B5D"/>
    <w:rsid w:val="00397312"/>
    <w:rsid w:val="003D1C8C"/>
    <w:rsid w:val="003D7D64"/>
    <w:rsid w:val="0040171D"/>
    <w:rsid w:val="0042213B"/>
    <w:rsid w:val="004905DB"/>
    <w:rsid w:val="004B3B69"/>
    <w:rsid w:val="00571514"/>
    <w:rsid w:val="00582A7B"/>
    <w:rsid w:val="00586CB0"/>
    <w:rsid w:val="005F5920"/>
    <w:rsid w:val="0062627A"/>
    <w:rsid w:val="00682C3F"/>
    <w:rsid w:val="00790423"/>
    <w:rsid w:val="00796A2C"/>
    <w:rsid w:val="007F478A"/>
    <w:rsid w:val="008012A4"/>
    <w:rsid w:val="00855B1C"/>
    <w:rsid w:val="00892F59"/>
    <w:rsid w:val="00893ABB"/>
    <w:rsid w:val="008952E1"/>
    <w:rsid w:val="008C1C5B"/>
    <w:rsid w:val="008D1D38"/>
    <w:rsid w:val="008F5467"/>
    <w:rsid w:val="00905595"/>
    <w:rsid w:val="00926CBD"/>
    <w:rsid w:val="00961327"/>
    <w:rsid w:val="00963F77"/>
    <w:rsid w:val="009A3656"/>
    <w:rsid w:val="009C05B4"/>
    <w:rsid w:val="009C6AB3"/>
    <w:rsid w:val="009F1643"/>
    <w:rsid w:val="00A5573F"/>
    <w:rsid w:val="00A92045"/>
    <w:rsid w:val="00B1307D"/>
    <w:rsid w:val="00B16B92"/>
    <w:rsid w:val="00B25F06"/>
    <w:rsid w:val="00B261BF"/>
    <w:rsid w:val="00B470E3"/>
    <w:rsid w:val="00B71F82"/>
    <w:rsid w:val="00B7211E"/>
    <w:rsid w:val="00B96C9C"/>
    <w:rsid w:val="00BF40B0"/>
    <w:rsid w:val="00C45A07"/>
    <w:rsid w:val="00C6452F"/>
    <w:rsid w:val="00C95F1F"/>
    <w:rsid w:val="00CD5294"/>
    <w:rsid w:val="00CF3ED9"/>
    <w:rsid w:val="00D00E1A"/>
    <w:rsid w:val="00D06F47"/>
    <w:rsid w:val="00D2303E"/>
    <w:rsid w:val="00D92A6F"/>
    <w:rsid w:val="00DB10DC"/>
    <w:rsid w:val="00E326F9"/>
    <w:rsid w:val="00E57F9F"/>
    <w:rsid w:val="00EA6287"/>
    <w:rsid w:val="00EC7EA4"/>
    <w:rsid w:val="00EE09A3"/>
    <w:rsid w:val="00EE4A8D"/>
    <w:rsid w:val="00EF0E30"/>
    <w:rsid w:val="00FB5F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52C3F6"/>
  <w15:docId w15:val="{38D422DE-756F-4D0F-8815-AADAD14A6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5595"/>
    <w:pPr>
      <w:widowControl w:val="0"/>
      <w:jc w:val="both"/>
    </w:pPr>
    <w:rPr>
      <w:rFonts w:ascii="ＭＳ 明朝"/>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tyle>
  <w:style w:type="paragraph" w:styleId="a4">
    <w:name w:val="header"/>
    <w:basedOn w:val="a"/>
    <w:link w:val="a5"/>
    <w:rsid w:val="00DB10DC"/>
    <w:pPr>
      <w:tabs>
        <w:tab w:val="center" w:pos="4252"/>
        <w:tab w:val="right" w:pos="8504"/>
      </w:tabs>
      <w:snapToGrid w:val="0"/>
    </w:pPr>
  </w:style>
  <w:style w:type="character" w:customStyle="1" w:styleId="a5">
    <w:name w:val="ヘッダー (文字)"/>
    <w:link w:val="a4"/>
    <w:rsid w:val="00DB10DC"/>
    <w:rPr>
      <w:rFonts w:ascii="ＭＳ 明朝"/>
      <w:kern w:val="2"/>
      <w:sz w:val="21"/>
      <w:szCs w:val="24"/>
    </w:rPr>
  </w:style>
  <w:style w:type="paragraph" w:styleId="a6">
    <w:name w:val="footer"/>
    <w:basedOn w:val="a"/>
    <w:link w:val="a7"/>
    <w:rsid w:val="00DB10DC"/>
    <w:pPr>
      <w:tabs>
        <w:tab w:val="center" w:pos="4252"/>
        <w:tab w:val="right" w:pos="8504"/>
      </w:tabs>
      <w:snapToGrid w:val="0"/>
    </w:pPr>
  </w:style>
  <w:style w:type="character" w:customStyle="1" w:styleId="a7">
    <w:name w:val="フッター (文字)"/>
    <w:link w:val="a6"/>
    <w:rsid w:val="00DB10DC"/>
    <w:rPr>
      <w:rFonts w:ascii="ＭＳ 明朝"/>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8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55</Words>
  <Characters>888</Characters>
  <Application>Microsoft Office Word</Application>
  <DocSecurity>0</DocSecurity>
  <Lines>7</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２</vt:lpstr>
      <vt:lpstr>様式２</vt:lpstr>
    </vt:vector>
  </TitlesOfParts>
  <Company/>
  <LinksUpToDate>false</LinksUpToDate>
  <CharactersWithSpaces>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２</dc:title>
  <dc:subject/>
  <dc:creator>情報企画課</dc:creator>
  <cp:keywords/>
  <cp:lastModifiedBy>組織委員会浅野</cp:lastModifiedBy>
  <cp:revision>19</cp:revision>
  <cp:lastPrinted>2021-03-09T09:59:00Z</cp:lastPrinted>
  <dcterms:created xsi:type="dcterms:W3CDTF">2021-11-02T04:49:00Z</dcterms:created>
  <dcterms:modified xsi:type="dcterms:W3CDTF">2023-02-22T09:41:00Z</dcterms:modified>
</cp:coreProperties>
</file>